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41F613" w14:textId="7B922DB1" w:rsidR="00BF66B7" w:rsidRPr="00B06965" w:rsidRDefault="00BF66B7" w:rsidP="00D73AC3">
      <w:pPr>
        <w:tabs>
          <w:tab w:val="left" w:pos="3491"/>
        </w:tabs>
        <w:spacing w:line="480" w:lineRule="auto"/>
        <w:rPr>
          <w:b/>
        </w:rPr>
      </w:pPr>
      <w:bookmarkStart w:id="0" w:name="_GoBack"/>
      <w:bookmarkEnd w:id="0"/>
      <w:r w:rsidRPr="00141E9B">
        <w:rPr>
          <w:b/>
        </w:rPr>
        <w:t>S</w:t>
      </w:r>
      <w:r w:rsidR="002C5B8E">
        <w:rPr>
          <w:b/>
        </w:rPr>
        <w:t>1</w:t>
      </w:r>
      <w:r w:rsidR="00D475AF">
        <w:rPr>
          <w:b/>
        </w:rPr>
        <w:t>2</w:t>
      </w:r>
      <w:r w:rsidRPr="00141E9B">
        <w:rPr>
          <w:b/>
        </w:rPr>
        <w:t xml:space="preserve"> Table</w:t>
      </w:r>
      <w:r w:rsidR="00013394" w:rsidRPr="00141E9B">
        <w:rPr>
          <w:b/>
        </w:rPr>
        <w:t>. Bleeding-related adverse events with an incidence &gt;1% in patients undergoing cardiac or cardiovascular surgery requiring blood transfusion or a hemostatic procedure after the day of DIC treatment</w:t>
      </w:r>
    </w:p>
    <w:tbl>
      <w:tblPr>
        <w:tblW w:w="13220" w:type="dxa"/>
        <w:tblLook w:val="04A0" w:firstRow="1" w:lastRow="0" w:firstColumn="1" w:lastColumn="0" w:noHBand="0" w:noVBand="1"/>
      </w:tblPr>
      <w:tblGrid>
        <w:gridCol w:w="5144"/>
        <w:gridCol w:w="1905"/>
        <w:gridCol w:w="1663"/>
        <w:gridCol w:w="1390"/>
        <w:gridCol w:w="2080"/>
        <w:gridCol w:w="1038"/>
      </w:tblGrid>
      <w:tr w:rsidR="0040614B" w:rsidRPr="006733A4" w14:paraId="5764248B" w14:textId="77777777" w:rsidTr="00111EF9">
        <w:trPr>
          <w:trHeight w:val="270"/>
        </w:trPr>
        <w:tc>
          <w:tcPr>
            <w:tcW w:w="51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A2F77" w14:textId="3C3426BC" w:rsidR="0040614B" w:rsidRPr="00B06965" w:rsidRDefault="0040614B" w:rsidP="00D73AC3">
            <w:pPr>
              <w:spacing w:line="480" w:lineRule="auto"/>
              <w:rPr>
                <w:b/>
                <w:color w:val="000000"/>
              </w:rPr>
            </w:pPr>
            <w:r w:rsidRPr="000D3D07">
              <w:rPr>
                <w:b/>
                <w:color w:val="000000"/>
              </w:rPr>
              <w:t>Bleeding-related adverse events</w:t>
            </w:r>
          </w:p>
        </w:tc>
        <w:tc>
          <w:tcPr>
            <w:tcW w:w="19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BA5AB" w14:textId="173AD351" w:rsidR="0040614B" w:rsidRPr="00B06965" w:rsidRDefault="0040614B" w:rsidP="00D73AC3">
            <w:pPr>
              <w:spacing w:line="480" w:lineRule="auto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>Group</w:t>
            </w:r>
            <w:r>
              <w:rPr>
                <w:b/>
                <w:color w:val="000000"/>
              </w:rPr>
              <w:t>s (N=439 patients</w:t>
            </w:r>
            <w:r w:rsidR="00637C78">
              <w:rPr>
                <w:b/>
                <w:color w:val="000000"/>
              </w:rPr>
              <w:t xml:space="preserve"> per group</w:t>
            </w:r>
            <w:r>
              <w:rPr>
                <w:b/>
                <w:color w:val="000000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7273" w14:textId="331E09F9" w:rsidR="0040614B" w:rsidRPr="00B06965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>Incidence (%)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1591A" w14:textId="77777777" w:rsidR="0040614B" w:rsidRPr="00B06965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>Risk ratio</w:t>
            </w:r>
          </w:p>
        </w:tc>
      </w:tr>
      <w:tr w:rsidR="0040614B" w:rsidRPr="006733A4" w14:paraId="603EA834" w14:textId="77777777" w:rsidTr="00111EF9">
        <w:trPr>
          <w:trHeight w:val="1114"/>
        </w:trPr>
        <w:tc>
          <w:tcPr>
            <w:tcW w:w="5144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ACA21" w14:textId="6B3C3339" w:rsidR="0040614B" w:rsidRPr="00B06965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905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92176" w14:textId="4345A2C5" w:rsidR="0040614B" w:rsidRPr="00B06965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28CC5E" w14:textId="77777777" w:rsidR="0040614B" w:rsidRPr="00B06965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39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50F48" w14:textId="56B7484F" w:rsidR="0040614B" w:rsidRPr="00B06965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 xml:space="preserve">Point </w:t>
            </w:r>
            <w:r w:rsidRPr="00B06965">
              <w:rPr>
                <w:b/>
                <w:color w:val="000000"/>
              </w:rPr>
              <w:br/>
              <w:t>estimat</w:t>
            </w:r>
            <w:r>
              <w:rPr>
                <w:b/>
                <w:color w:val="000000"/>
              </w:rPr>
              <w:t>e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834E5" w14:textId="6C425271" w:rsidR="0040614B" w:rsidRPr="00B06965" w:rsidRDefault="0040614B" w:rsidP="008D2182">
            <w:pPr>
              <w:spacing w:line="480" w:lineRule="auto"/>
              <w:jc w:val="center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>95% CI</w:t>
            </w:r>
          </w:p>
        </w:tc>
        <w:tc>
          <w:tcPr>
            <w:tcW w:w="103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1F2DB" w14:textId="77777777" w:rsidR="0040614B" w:rsidRPr="00B06965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B06965">
              <w:rPr>
                <w:b/>
                <w:color w:val="000000"/>
              </w:rPr>
              <w:t>p-value</w:t>
            </w:r>
          </w:p>
        </w:tc>
      </w:tr>
      <w:tr w:rsidR="0040614B" w:rsidRPr="006733A4" w14:paraId="0E8E1628" w14:textId="77777777" w:rsidTr="00111EF9">
        <w:trPr>
          <w:trHeight w:val="255"/>
        </w:trPr>
        <w:tc>
          <w:tcPr>
            <w:tcW w:w="51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9E02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Intracranial hemorrhage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29D47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1355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81FA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DB60" w14:textId="75D24ACB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0F4D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0</w:t>
            </w:r>
          </w:p>
        </w:tc>
      </w:tr>
      <w:tr w:rsidR="0040614B" w:rsidRPr="006733A4" w14:paraId="47981748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4B09A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80D5C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47D1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F3CF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7D89F" w14:textId="0777CD8B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292</w:t>
            </w:r>
            <w:r>
              <w:t>–</w:t>
            </w:r>
            <w:r w:rsidRPr="006733A4">
              <w:rPr>
                <w:color w:val="000000"/>
              </w:rPr>
              <w:t>3.43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E002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2A445E22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1F375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Gastrointestinal hemorrhag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5A23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32F5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 (1.4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870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6673C" w14:textId="663D05CF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32D0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619</w:t>
            </w:r>
          </w:p>
        </w:tc>
      </w:tr>
      <w:tr w:rsidR="0040614B" w:rsidRPr="006733A4" w14:paraId="622116CB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C1559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A663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14DB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FCDA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3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9AF2A" w14:textId="344BB130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256</w:t>
            </w:r>
            <w:r>
              <w:t>–</w:t>
            </w:r>
            <w:r w:rsidRPr="006733A4">
              <w:rPr>
                <w:color w:val="000000"/>
              </w:rPr>
              <w:t>2.71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19D6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1E2AA1C7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44C6E" w14:textId="3E972483" w:rsidR="0040614B" w:rsidRPr="006733A4" w:rsidRDefault="0040614B" w:rsidP="007012A1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Subcutaneous/</w:t>
            </w:r>
            <w:r>
              <w:rPr>
                <w:color w:val="000000"/>
              </w:rPr>
              <w:t>m</w:t>
            </w:r>
            <w:r w:rsidRPr="006733A4">
              <w:rPr>
                <w:color w:val="000000"/>
              </w:rPr>
              <w:t>uscle hemorrhag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4D3E7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B57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 (1.4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41BB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141F" w14:textId="27283EAA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B7B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619</w:t>
            </w:r>
          </w:p>
        </w:tc>
      </w:tr>
      <w:tr w:rsidR="0040614B" w:rsidRPr="006733A4" w14:paraId="61562591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D0EE8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BC4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1F24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91E4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3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2F681" w14:textId="6AA0D306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256</w:t>
            </w:r>
            <w:r>
              <w:t>–</w:t>
            </w:r>
            <w:r w:rsidRPr="006733A4">
              <w:rPr>
                <w:color w:val="000000"/>
              </w:rPr>
              <w:t>2.71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A01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64DDE941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C0BE2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Wound hemorrhag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0BFA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186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9 (2.1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46DD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9F44" w14:textId="3DCD5A19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4C7B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884</w:t>
            </w:r>
          </w:p>
        </w:tc>
      </w:tr>
      <w:tr w:rsidR="0040614B" w:rsidRPr="006733A4" w14:paraId="55DC259D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4A8A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6780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1EFF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07EC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5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52C8E" w14:textId="5E16F444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188</w:t>
            </w:r>
            <w:r>
              <w:t>–</w:t>
            </w:r>
            <w:r w:rsidRPr="006733A4">
              <w:rPr>
                <w:color w:val="000000"/>
              </w:rPr>
              <w:t>1.644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B363B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52861576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CA01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Other hemorrhag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17DA0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4F8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13 (25.7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9DAB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E8E6C" w14:textId="4D078690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A9A8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0001</w:t>
            </w:r>
          </w:p>
        </w:tc>
      </w:tr>
      <w:tr w:rsidR="0040614B" w:rsidRPr="006733A4" w14:paraId="60746050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23E75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3129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21C3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6 (15.0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2817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8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63D47" w14:textId="3F7B95C2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44</w:t>
            </w:r>
            <w:r>
              <w:t>–</w:t>
            </w:r>
            <w:r w:rsidRPr="006733A4">
              <w:rPr>
                <w:color w:val="000000"/>
              </w:rPr>
              <w:t>0.768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9AA3B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421B5C7C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FD6D2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Hemorrhagic shock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1167F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2BC9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5 (12.5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8D55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EA6CE" w14:textId="0BBA0EE0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20FF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0024</w:t>
            </w:r>
          </w:p>
        </w:tc>
      </w:tr>
      <w:tr w:rsidR="0040614B" w:rsidRPr="006733A4" w14:paraId="58983B80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7CE26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C5E1F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1979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8 (6.4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0524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0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73E27" w14:textId="72E04889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329</w:t>
            </w:r>
            <w:r>
              <w:t>–</w:t>
            </w:r>
            <w:r w:rsidRPr="006733A4">
              <w:rPr>
                <w:color w:val="000000"/>
              </w:rPr>
              <w:t>0.787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85A2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6C4E8101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F7E75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Hemorrhagic anemia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329FE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D4B9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38 (8.7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8A9C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2AE6A" w14:textId="41FE3F8B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9FC3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027</w:t>
            </w:r>
          </w:p>
        </w:tc>
      </w:tr>
      <w:tr w:rsidR="0040614B" w:rsidRPr="006733A4" w14:paraId="5C0365B8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80332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F4425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D83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8 (6.4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2FAA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3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6EBE" w14:textId="6C0A55D4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61</w:t>
            </w:r>
            <w:r>
              <w:t>–</w:t>
            </w:r>
            <w:r w:rsidRPr="006733A4">
              <w:rPr>
                <w:color w:val="000000"/>
              </w:rPr>
              <w:t>1.179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E536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2508FA59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3DFB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lastRenderedPageBreak/>
              <w:t>Postoperative anemia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07C8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08F6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0 (2.3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8B9B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A0E8" w14:textId="1C299652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BF9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022</w:t>
            </w:r>
          </w:p>
        </w:tc>
      </w:tr>
      <w:tr w:rsidR="0040614B" w:rsidRPr="006733A4" w14:paraId="7F84A6AC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8FC06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96E44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EF5D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5 (1.1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CC5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E71E1" w14:textId="7B3E9482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172</w:t>
            </w:r>
            <w:r>
              <w:t>–</w:t>
            </w:r>
            <w:r w:rsidRPr="006733A4">
              <w:rPr>
                <w:color w:val="000000"/>
              </w:rPr>
              <w:t>1.451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38B5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14EBEF43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B052E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Acute blood loss anemia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2706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9491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1 (2.5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DD0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FAD77" w14:textId="6852F971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E73C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0260</w:t>
            </w:r>
          </w:p>
        </w:tc>
      </w:tr>
      <w:tr w:rsidR="0040614B" w:rsidRPr="006733A4" w14:paraId="275F97F7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694A3" w14:textId="77777777" w:rsidR="0040614B" w:rsidRPr="006733A4" w:rsidRDefault="0040614B" w:rsidP="00D73AC3">
            <w:pPr>
              <w:spacing w:line="480" w:lineRule="auto"/>
              <w:ind w:firstLine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10D01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8520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 (0.5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882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18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E0447" w14:textId="2D21BEA8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041</w:t>
            </w:r>
            <w:r>
              <w:t>–</w:t>
            </w:r>
            <w:r w:rsidRPr="006733A4">
              <w:rPr>
                <w:color w:val="000000"/>
              </w:rPr>
              <w:t>0.816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6D46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0C389EDB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59C15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Postoperative hemorrhagic shock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183E9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95FD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8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DE9E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D480" w14:textId="02ECCD97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9F56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548</w:t>
            </w:r>
          </w:p>
        </w:tc>
      </w:tr>
      <w:tr w:rsidR="0040614B" w:rsidRPr="006733A4" w14:paraId="336C523C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E5A3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934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0BE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4 (0.9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7284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CEC2D" w14:textId="37F9F4EF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152</w:t>
            </w:r>
            <w:r>
              <w:t>–</w:t>
            </w:r>
            <w:r w:rsidRPr="006733A4">
              <w:rPr>
                <w:color w:val="000000"/>
              </w:rPr>
              <w:t>1.648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D4DB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5C447BFF" w14:textId="77777777" w:rsidTr="00111EF9">
        <w:trPr>
          <w:trHeight w:val="28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B83F6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Acute massive hemorrhag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26F1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BAB7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9 (2.1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EB3A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00400" w14:textId="3CB9E0D7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63F3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0535</w:t>
            </w:r>
          </w:p>
        </w:tc>
      </w:tr>
      <w:tr w:rsidR="0040614B" w:rsidRPr="006733A4" w14:paraId="3AF780E6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5BD01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0A14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F24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2 (0.5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3F42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2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B160F" w14:textId="41F367C1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048</w:t>
            </w:r>
            <w:r>
              <w:t>–</w:t>
            </w:r>
            <w:r w:rsidRPr="006733A4">
              <w:rPr>
                <w:color w:val="000000"/>
              </w:rPr>
              <w:t>1.023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3DF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14FC8919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8C76E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Abdominal aortic aneurysm rupture</w:t>
            </w:r>
          </w:p>
        </w:tc>
        <w:tc>
          <w:tcPr>
            <w:tcW w:w="1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7A99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A8C0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 (1.4)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B2F5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F2D8" w14:textId="43AA8F19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51E6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3247</w:t>
            </w:r>
          </w:p>
        </w:tc>
      </w:tr>
      <w:tr w:rsidR="0040614B" w:rsidRPr="006733A4" w14:paraId="38AC0004" w14:textId="77777777" w:rsidTr="00111EF9">
        <w:trPr>
          <w:trHeight w:val="255"/>
        </w:trPr>
        <w:tc>
          <w:tcPr>
            <w:tcW w:w="5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44D96" w14:textId="77777777" w:rsidR="0040614B" w:rsidRPr="006733A4" w:rsidRDefault="0040614B" w:rsidP="00D73AC3">
            <w:pPr>
              <w:spacing w:line="480" w:lineRule="auto"/>
              <w:ind w:left="630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1549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B250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3 (0.7)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789E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33291" w14:textId="013E6CC1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126</w:t>
            </w:r>
            <w:r>
              <w:t>–</w:t>
            </w:r>
            <w:r w:rsidRPr="006733A4">
              <w:rPr>
                <w:color w:val="000000"/>
              </w:rPr>
              <w:t>1.987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7BE4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</w:tbl>
    <w:p w14:paraId="398958D8" w14:textId="77777777" w:rsidR="00BF66B7" w:rsidRPr="006733A4" w:rsidRDefault="00BF66B7" w:rsidP="00D73AC3">
      <w:pPr>
        <w:tabs>
          <w:tab w:val="left" w:pos="3491"/>
        </w:tabs>
        <w:spacing w:line="480" w:lineRule="auto"/>
      </w:pPr>
      <w:r w:rsidRPr="006733A4">
        <w:t>DIC, disseminated intravascular coagulation; rTM, recombinant thrombomodulin; CI, confidence interval</w:t>
      </w:r>
    </w:p>
    <w:p w14:paraId="3B07C15F" w14:textId="33923779" w:rsidR="00D6201E" w:rsidRPr="006733A4" w:rsidRDefault="00D6201E" w:rsidP="00D73AC3">
      <w:pPr>
        <w:tabs>
          <w:tab w:val="left" w:pos="3491"/>
        </w:tabs>
        <w:spacing w:line="480" w:lineRule="auto"/>
      </w:pPr>
    </w:p>
    <w:p w14:paraId="4262F384" w14:textId="40EA3DB5" w:rsidR="00D6201E" w:rsidRPr="006733A4" w:rsidRDefault="00D6201E" w:rsidP="00D475AF">
      <w:pPr>
        <w:tabs>
          <w:tab w:val="left" w:pos="3491"/>
        </w:tabs>
        <w:spacing w:line="480" w:lineRule="auto"/>
      </w:pPr>
    </w:p>
    <w:sectPr w:rsidR="00D6201E" w:rsidRPr="006733A4" w:rsidSect="008858E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AA06E" w14:textId="77777777" w:rsidR="00D83542" w:rsidRDefault="00D83542" w:rsidP="00003094">
      <w:r>
        <w:separator/>
      </w:r>
    </w:p>
  </w:endnote>
  <w:endnote w:type="continuationSeparator" w:id="0">
    <w:p w14:paraId="07BB3EE2" w14:textId="77777777" w:rsidR="00D83542" w:rsidRDefault="00D83542" w:rsidP="00003094">
      <w:r>
        <w:continuationSeparator/>
      </w:r>
    </w:p>
  </w:endnote>
  <w:endnote w:type="continuationNotice" w:id="1">
    <w:p w14:paraId="72D0D7CB" w14:textId="77777777" w:rsidR="00D83542" w:rsidRDefault="00D835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altName w:val="‡l‡r‡o… S… V…b… N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明朝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D6352" w14:textId="77777777" w:rsidR="00D83542" w:rsidRDefault="00D83542" w:rsidP="00003094">
      <w:r>
        <w:separator/>
      </w:r>
    </w:p>
  </w:footnote>
  <w:footnote w:type="continuationSeparator" w:id="0">
    <w:p w14:paraId="4E55698A" w14:textId="77777777" w:rsidR="00D83542" w:rsidRDefault="00D83542" w:rsidP="00003094">
      <w:r>
        <w:continuationSeparator/>
      </w:r>
    </w:p>
  </w:footnote>
  <w:footnote w:type="continuationNotice" w:id="1">
    <w:p w14:paraId="57A8367F" w14:textId="77777777" w:rsidR="00D83542" w:rsidRDefault="00D835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65890"/>
    <w:multiLevelType w:val="hybridMultilevel"/>
    <w:tmpl w:val="B5EA847A"/>
    <w:lvl w:ilvl="0" w:tplc="87DA2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E737E"/>
    <w:multiLevelType w:val="hybridMultilevel"/>
    <w:tmpl w:val="829E5968"/>
    <w:lvl w:ilvl="0" w:tplc="8D42B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826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FC3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8C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466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16CD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529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A227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808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MjMwsbQwsTQyNzBQ0lEKTi0uzszPAymwrAUAKOmzMCwAAAA="/>
  </w:docVars>
  <w:rsids>
    <w:rsidRoot w:val="00333498"/>
    <w:rsid w:val="00003094"/>
    <w:rsid w:val="00013394"/>
    <w:rsid w:val="00033A8B"/>
    <w:rsid w:val="00044786"/>
    <w:rsid w:val="0004570F"/>
    <w:rsid w:val="00065677"/>
    <w:rsid w:val="000718C4"/>
    <w:rsid w:val="00085433"/>
    <w:rsid w:val="00093C35"/>
    <w:rsid w:val="00097961"/>
    <w:rsid w:val="000B0455"/>
    <w:rsid w:val="000B0AC7"/>
    <w:rsid w:val="000B7A75"/>
    <w:rsid w:val="000D3238"/>
    <w:rsid w:val="000D3DC7"/>
    <w:rsid w:val="000F73C3"/>
    <w:rsid w:val="00111EF9"/>
    <w:rsid w:val="00112784"/>
    <w:rsid w:val="00141E9B"/>
    <w:rsid w:val="00142E9E"/>
    <w:rsid w:val="00162AE4"/>
    <w:rsid w:val="00165E00"/>
    <w:rsid w:val="00172CAE"/>
    <w:rsid w:val="00175A11"/>
    <w:rsid w:val="001A35A9"/>
    <w:rsid w:val="001A632A"/>
    <w:rsid w:val="001A7BAA"/>
    <w:rsid w:val="001D49D6"/>
    <w:rsid w:val="001F1FEB"/>
    <w:rsid w:val="001F76F2"/>
    <w:rsid w:val="002026CF"/>
    <w:rsid w:val="00203102"/>
    <w:rsid w:val="00205184"/>
    <w:rsid w:val="00211D40"/>
    <w:rsid w:val="00223803"/>
    <w:rsid w:val="00230172"/>
    <w:rsid w:val="00232549"/>
    <w:rsid w:val="00240D05"/>
    <w:rsid w:val="00240F87"/>
    <w:rsid w:val="00270B60"/>
    <w:rsid w:val="00294266"/>
    <w:rsid w:val="00296958"/>
    <w:rsid w:val="00296C66"/>
    <w:rsid w:val="002A4892"/>
    <w:rsid w:val="002B1751"/>
    <w:rsid w:val="002C5B8E"/>
    <w:rsid w:val="002F5B67"/>
    <w:rsid w:val="00311C67"/>
    <w:rsid w:val="00325034"/>
    <w:rsid w:val="00330110"/>
    <w:rsid w:val="0033046C"/>
    <w:rsid w:val="00333498"/>
    <w:rsid w:val="003405EC"/>
    <w:rsid w:val="00340777"/>
    <w:rsid w:val="00351096"/>
    <w:rsid w:val="00351B99"/>
    <w:rsid w:val="00370376"/>
    <w:rsid w:val="0038641A"/>
    <w:rsid w:val="003A3EA7"/>
    <w:rsid w:val="003A4FE3"/>
    <w:rsid w:val="003B66C1"/>
    <w:rsid w:val="003B7E57"/>
    <w:rsid w:val="003C0CE7"/>
    <w:rsid w:val="003C683D"/>
    <w:rsid w:val="003C6918"/>
    <w:rsid w:val="003D7F06"/>
    <w:rsid w:val="003E2ABE"/>
    <w:rsid w:val="003E3DB3"/>
    <w:rsid w:val="003F49A7"/>
    <w:rsid w:val="003F7837"/>
    <w:rsid w:val="00401B5E"/>
    <w:rsid w:val="00402908"/>
    <w:rsid w:val="00403B57"/>
    <w:rsid w:val="0040614B"/>
    <w:rsid w:val="00410C44"/>
    <w:rsid w:val="00435BCF"/>
    <w:rsid w:val="0044298C"/>
    <w:rsid w:val="0046037E"/>
    <w:rsid w:val="004633D7"/>
    <w:rsid w:val="00477CB4"/>
    <w:rsid w:val="00481C04"/>
    <w:rsid w:val="004863CE"/>
    <w:rsid w:val="004A527E"/>
    <w:rsid w:val="004B038E"/>
    <w:rsid w:val="004C0B22"/>
    <w:rsid w:val="004C5715"/>
    <w:rsid w:val="004C58AA"/>
    <w:rsid w:val="005060B1"/>
    <w:rsid w:val="00512813"/>
    <w:rsid w:val="00545795"/>
    <w:rsid w:val="005476A1"/>
    <w:rsid w:val="005509EF"/>
    <w:rsid w:val="00567715"/>
    <w:rsid w:val="005705B9"/>
    <w:rsid w:val="00571F21"/>
    <w:rsid w:val="00587703"/>
    <w:rsid w:val="005916C0"/>
    <w:rsid w:val="00594CF3"/>
    <w:rsid w:val="005971FD"/>
    <w:rsid w:val="005A0734"/>
    <w:rsid w:val="005B32C8"/>
    <w:rsid w:val="005F7286"/>
    <w:rsid w:val="00607A12"/>
    <w:rsid w:val="00623FD6"/>
    <w:rsid w:val="00637C78"/>
    <w:rsid w:val="00653810"/>
    <w:rsid w:val="0066170F"/>
    <w:rsid w:val="00663599"/>
    <w:rsid w:val="0067137D"/>
    <w:rsid w:val="00671B34"/>
    <w:rsid w:val="006729A5"/>
    <w:rsid w:val="006733A4"/>
    <w:rsid w:val="00681E64"/>
    <w:rsid w:val="006A2356"/>
    <w:rsid w:val="006A5D44"/>
    <w:rsid w:val="006A774B"/>
    <w:rsid w:val="006B08A1"/>
    <w:rsid w:val="006B55C1"/>
    <w:rsid w:val="006B6648"/>
    <w:rsid w:val="006C63B6"/>
    <w:rsid w:val="006E21C2"/>
    <w:rsid w:val="006F64BD"/>
    <w:rsid w:val="0070007A"/>
    <w:rsid w:val="007012A1"/>
    <w:rsid w:val="00707A22"/>
    <w:rsid w:val="00717821"/>
    <w:rsid w:val="00724F9F"/>
    <w:rsid w:val="00740D58"/>
    <w:rsid w:val="00741574"/>
    <w:rsid w:val="0075328F"/>
    <w:rsid w:val="007610CF"/>
    <w:rsid w:val="007747A0"/>
    <w:rsid w:val="007904AF"/>
    <w:rsid w:val="007B1550"/>
    <w:rsid w:val="007B58B9"/>
    <w:rsid w:val="007C1403"/>
    <w:rsid w:val="007C6D94"/>
    <w:rsid w:val="007D3696"/>
    <w:rsid w:val="007E611A"/>
    <w:rsid w:val="007F534B"/>
    <w:rsid w:val="007F5CDA"/>
    <w:rsid w:val="00806552"/>
    <w:rsid w:val="00806CA1"/>
    <w:rsid w:val="008127C2"/>
    <w:rsid w:val="00813DC8"/>
    <w:rsid w:val="00817636"/>
    <w:rsid w:val="00825603"/>
    <w:rsid w:val="00831F4E"/>
    <w:rsid w:val="008343EA"/>
    <w:rsid w:val="0084667B"/>
    <w:rsid w:val="0085390B"/>
    <w:rsid w:val="00862628"/>
    <w:rsid w:val="0086277A"/>
    <w:rsid w:val="00871656"/>
    <w:rsid w:val="008858E8"/>
    <w:rsid w:val="00887C4E"/>
    <w:rsid w:val="00891E78"/>
    <w:rsid w:val="00897F5C"/>
    <w:rsid w:val="008A23BB"/>
    <w:rsid w:val="008A60CE"/>
    <w:rsid w:val="008D2182"/>
    <w:rsid w:val="008F53D9"/>
    <w:rsid w:val="008F797B"/>
    <w:rsid w:val="00910573"/>
    <w:rsid w:val="00921C22"/>
    <w:rsid w:val="00943915"/>
    <w:rsid w:val="00946C20"/>
    <w:rsid w:val="00953287"/>
    <w:rsid w:val="0095705D"/>
    <w:rsid w:val="00957AEA"/>
    <w:rsid w:val="00973E33"/>
    <w:rsid w:val="00974788"/>
    <w:rsid w:val="009804FB"/>
    <w:rsid w:val="00985899"/>
    <w:rsid w:val="009B1F35"/>
    <w:rsid w:val="009C68D8"/>
    <w:rsid w:val="009D4D1C"/>
    <w:rsid w:val="009D57AE"/>
    <w:rsid w:val="009F450F"/>
    <w:rsid w:val="009F737A"/>
    <w:rsid w:val="00A01829"/>
    <w:rsid w:val="00A01AB3"/>
    <w:rsid w:val="00A03152"/>
    <w:rsid w:val="00A378AF"/>
    <w:rsid w:val="00A53AD9"/>
    <w:rsid w:val="00A559DE"/>
    <w:rsid w:val="00A820ED"/>
    <w:rsid w:val="00A924AD"/>
    <w:rsid w:val="00A938C9"/>
    <w:rsid w:val="00AA0D94"/>
    <w:rsid w:val="00AA4C6C"/>
    <w:rsid w:val="00AB2523"/>
    <w:rsid w:val="00AC2E5B"/>
    <w:rsid w:val="00AC62A4"/>
    <w:rsid w:val="00AD5F4E"/>
    <w:rsid w:val="00AE164F"/>
    <w:rsid w:val="00B06965"/>
    <w:rsid w:val="00B32B63"/>
    <w:rsid w:val="00B36044"/>
    <w:rsid w:val="00B535B9"/>
    <w:rsid w:val="00B53662"/>
    <w:rsid w:val="00B56D9E"/>
    <w:rsid w:val="00B57ECE"/>
    <w:rsid w:val="00B67E7A"/>
    <w:rsid w:val="00B71628"/>
    <w:rsid w:val="00B81070"/>
    <w:rsid w:val="00B8758F"/>
    <w:rsid w:val="00B87DAA"/>
    <w:rsid w:val="00BA070C"/>
    <w:rsid w:val="00BA7F1C"/>
    <w:rsid w:val="00BB0AC1"/>
    <w:rsid w:val="00BC31B9"/>
    <w:rsid w:val="00BD4411"/>
    <w:rsid w:val="00BF22D3"/>
    <w:rsid w:val="00BF2D0E"/>
    <w:rsid w:val="00BF547A"/>
    <w:rsid w:val="00BF66B7"/>
    <w:rsid w:val="00BF7C0D"/>
    <w:rsid w:val="00C0009D"/>
    <w:rsid w:val="00C01DA3"/>
    <w:rsid w:val="00C04A6C"/>
    <w:rsid w:val="00C142A4"/>
    <w:rsid w:val="00C20A3B"/>
    <w:rsid w:val="00C30045"/>
    <w:rsid w:val="00C32089"/>
    <w:rsid w:val="00C36B4D"/>
    <w:rsid w:val="00C41AA1"/>
    <w:rsid w:val="00C640F2"/>
    <w:rsid w:val="00CA03E4"/>
    <w:rsid w:val="00CA244E"/>
    <w:rsid w:val="00CA25A6"/>
    <w:rsid w:val="00CA4D5A"/>
    <w:rsid w:val="00CB0BCA"/>
    <w:rsid w:val="00CC28F0"/>
    <w:rsid w:val="00CF770E"/>
    <w:rsid w:val="00D0693D"/>
    <w:rsid w:val="00D06C48"/>
    <w:rsid w:val="00D12027"/>
    <w:rsid w:val="00D263F9"/>
    <w:rsid w:val="00D32AA5"/>
    <w:rsid w:val="00D330B0"/>
    <w:rsid w:val="00D43319"/>
    <w:rsid w:val="00D463E8"/>
    <w:rsid w:val="00D4668F"/>
    <w:rsid w:val="00D475AF"/>
    <w:rsid w:val="00D54D9A"/>
    <w:rsid w:val="00D6201E"/>
    <w:rsid w:val="00D655B6"/>
    <w:rsid w:val="00D67666"/>
    <w:rsid w:val="00D73AC3"/>
    <w:rsid w:val="00D76130"/>
    <w:rsid w:val="00D83542"/>
    <w:rsid w:val="00D86C82"/>
    <w:rsid w:val="00D934E5"/>
    <w:rsid w:val="00D9679D"/>
    <w:rsid w:val="00DA3796"/>
    <w:rsid w:val="00DA789D"/>
    <w:rsid w:val="00DB6024"/>
    <w:rsid w:val="00DD5FF8"/>
    <w:rsid w:val="00DD6E14"/>
    <w:rsid w:val="00DE6688"/>
    <w:rsid w:val="00E10032"/>
    <w:rsid w:val="00E225A3"/>
    <w:rsid w:val="00E22DF2"/>
    <w:rsid w:val="00E22E5A"/>
    <w:rsid w:val="00E51D99"/>
    <w:rsid w:val="00E57A42"/>
    <w:rsid w:val="00E7192D"/>
    <w:rsid w:val="00E72C78"/>
    <w:rsid w:val="00E84119"/>
    <w:rsid w:val="00EA05E6"/>
    <w:rsid w:val="00EA42B0"/>
    <w:rsid w:val="00EB74AE"/>
    <w:rsid w:val="00EC25BF"/>
    <w:rsid w:val="00EC454F"/>
    <w:rsid w:val="00F325F0"/>
    <w:rsid w:val="00F3564C"/>
    <w:rsid w:val="00F40FE4"/>
    <w:rsid w:val="00F51DC3"/>
    <w:rsid w:val="00F60D2C"/>
    <w:rsid w:val="00F72081"/>
    <w:rsid w:val="00F8188E"/>
    <w:rsid w:val="00F82D00"/>
    <w:rsid w:val="00F87557"/>
    <w:rsid w:val="00F91C78"/>
    <w:rsid w:val="00F92E45"/>
    <w:rsid w:val="00F97A55"/>
    <w:rsid w:val="00FA7C42"/>
    <w:rsid w:val="00FB3C52"/>
    <w:rsid w:val="00FC5B25"/>
    <w:rsid w:val="00FC771D"/>
    <w:rsid w:val="00FD0A59"/>
    <w:rsid w:val="00FF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7890A8"/>
  <w15:docId w15:val="{3A3A18AB-9058-4657-8EA7-01AAF7AC2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58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3498"/>
    <w:pPr>
      <w:ind w:left="720"/>
      <w:contextualSpacing/>
    </w:pPr>
  </w:style>
  <w:style w:type="numbering" w:customStyle="1" w:styleId="Sinlista1">
    <w:name w:val="Sin lista1"/>
    <w:next w:val="a2"/>
    <w:uiPriority w:val="99"/>
    <w:semiHidden/>
    <w:unhideWhenUsed/>
    <w:rsid w:val="008858E8"/>
  </w:style>
  <w:style w:type="character" w:styleId="a4">
    <w:name w:val="Hyperlink"/>
    <w:basedOn w:val="a0"/>
    <w:uiPriority w:val="99"/>
    <w:unhideWhenUsed/>
    <w:rsid w:val="008858E8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8858E8"/>
    <w:rPr>
      <w:color w:val="800080"/>
      <w:u w:val="single"/>
    </w:rPr>
  </w:style>
  <w:style w:type="paragraph" w:customStyle="1" w:styleId="font5">
    <w:name w:val="font5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6">
    <w:name w:val="font6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7">
    <w:name w:val="font7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6">
    <w:name w:val="xl8076"/>
    <w:basedOn w:val="a"/>
    <w:rsid w:val="008858E8"/>
    <w:pPr>
      <w:spacing w:before="100" w:beforeAutospacing="1" w:after="100" w:afterAutospacing="1"/>
      <w:textAlignment w:val="bottom"/>
    </w:pPr>
  </w:style>
  <w:style w:type="paragraph" w:customStyle="1" w:styleId="xl8077">
    <w:name w:val="xl8077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8">
    <w:name w:val="xl8078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9">
    <w:name w:val="xl807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0">
    <w:name w:val="xl8080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1">
    <w:name w:val="xl8081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2">
    <w:name w:val="xl8082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3">
    <w:name w:val="xl8083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4">
    <w:name w:val="xl8084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5">
    <w:name w:val="xl8085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6">
    <w:name w:val="xl8086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7">
    <w:name w:val="xl8087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8">
    <w:name w:val="xl8088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9">
    <w:name w:val="xl808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0">
    <w:name w:val="xl8090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1">
    <w:name w:val="xl8091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2">
    <w:name w:val="xl8092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3">
    <w:name w:val="xl8093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4">
    <w:name w:val="xl809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5">
    <w:name w:val="xl8095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6">
    <w:name w:val="xl8096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7">
    <w:name w:val="xl8097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098">
    <w:name w:val="xl8098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9">
    <w:name w:val="xl8099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0">
    <w:name w:val="xl8100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1">
    <w:name w:val="xl8101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2">
    <w:name w:val="xl8102"/>
    <w:basedOn w:val="a"/>
    <w:rsid w:val="008858E8"/>
    <w:pPr>
      <w:pBdr>
        <w:left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103">
    <w:name w:val="xl8103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4">
    <w:name w:val="xl810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5">
    <w:name w:val="xl8105"/>
    <w:basedOn w:val="a"/>
    <w:rsid w:val="008858E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6">
    <w:name w:val="xl8106"/>
    <w:basedOn w:val="a"/>
    <w:rsid w:val="008858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7">
    <w:name w:val="xl8107"/>
    <w:basedOn w:val="a"/>
    <w:rsid w:val="008858E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8">
    <w:name w:val="xl8108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9">
    <w:name w:val="xl8109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40777"/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0"/>
    <w:link w:val="a6"/>
    <w:uiPriority w:val="99"/>
    <w:semiHidden/>
    <w:rsid w:val="00340777"/>
    <w:rPr>
      <w:rFonts w:ascii="Tahoma" w:eastAsia="Times New Roman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910573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910573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910573"/>
    <w:rPr>
      <w:rFonts w:ascii="Times New Roman" w:eastAsia="Times New Roman" w:hAnsi="Times New Roman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105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1057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BF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customStyle="1" w:styleId="font8">
    <w:name w:val="font8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12"/>
      <w:szCs w:val="12"/>
      <w:lang w:eastAsia="ja-JP"/>
    </w:rPr>
  </w:style>
  <w:style w:type="paragraph" w:customStyle="1" w:styleId="font9">
    <w:name w:val="font9"/>
    <w:basedOn w:val="a"/>
    <w:rsid w:val="00AA0D94"/>
    <w:pPr>
      <w:spacing w:before="100" w:beforeAutospacing="1" w:after="100" w:afterAutospacing="1"/>
    </w:pPr>
    <w:rPr>
      <w:rFonts w:ascii="MS 明朝" w:eastAsia="MS 明朝" w:hAnsi="ＭＳ Ｐゴシック" w:cs="ＭＳ Ｐゴシック"/>
      <w:color w:val="000000"/>
      <w:sz w:val="20"/>
      <w:szCs w:val="20"/>
      <w:lang w:eastAsia="ja-JP"/>
    </w:rPr>
  </w:style>
  <w:style w:type="paragraph" w:customStyle="1" w:styleId="font10">
    <w:name w:val="font10"/>
    <w:basedOn w:val="a"/>
    <w:rsid w:val="00AA0D94"/>
    <w:pPr>
      <w:spacing w:before="100" w:beforeAutospacing="1" w:after="100" w:afterAutospacing="1"/>
    </w:pPr>
    <w:rPr>
      <w:rFonts w:ascii="ＭＳ Ｐ明朝" w:eastAsia="ＭＳ Ｐ明朝" w:hAnsi="ＭＳ Ｐ明朝" w:cs="ＭＳ Ｐゴシック"/>
      <w:color w:val="000000"/>
      <w:sz w:val="20"/>
      <w:szCs w:val="20"/>
      <w:lang w:eastAsia="ja-JP"/>
    </w:rPr>
  </w:style>
  <w:style w:type="paragraph" w:customStyle="1" w:styleId="xl8075">
    <w:name w:val="xl8075"/>
    <w:basedOn w:val="a"/>
    <w:rsid w:val="00AA0D94"/>
    <w:pPr>
      <w:spacing w:before="100" w:beforeAutospacing="1" w:after="100" w:afterAutospacing="1"/>
    </w:pPr>
    <w:rPr>
      <w:rFonts w:eastAsia="ＭＳ Ｐゴシック"/>
      <w:color w:val="000000"/>
      <w:sz w:val="18"/>
      <w:szCs w:val="18"/>
      <w:lang w:eastAsia="ja-JP"/>
    </w:rPr>
  </w:style>
  <w:style w:type="table" w:styleId="ae">
    <w:name w:val="Table Grid"/>
    <w:basedOn w:val="a1"/>
    <w:uiPriority w:val="59"/>
    <w:rsid w:val="00834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customStyle="1" w:styleId="xl2932">
    <w:name w:val="xl2932"/>
    <w:basedOn w:val="a"/>
    <w:rsid w:val="00044786"/>
    <w:pP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3">
    <w:name w:val="xl2933"/>
    <w:basedOn w:val="a"/>
    <w:rsid w:val="00044786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4">
    <w:name w:val="xl2934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5">
    <w:name w:val="xl2935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6">
    <w:name w:val="xl2936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7">
    <w:name w:val="xl2937"/>
    <w:basedOn w:val="a"/>
    <w:rsid w:val="0004478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8">
    <w:name w:val="xl2938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9">
    <w:name w:val="xl2939"/>
    <w:basedOn w:val="a"/>
    <w:rsid w:val="0004478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40">
    <w:name w:val="xl2940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styleId="af3">
    <w:name w:val="No Spacing"/>
    <w:uiPriority w:val="1"/>
    <w:qFormat/>
    <w:rsid w:val="007E611A"/>
    <w:pPr>
      <w:spacing w:after="0" w:line="240" w:lineRule="auto"/>
    </w:pPr>
    <w:rPr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3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2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7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9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9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EA3BABC75C3164AAED276E54DA12317" ma:contentTypeVersion="0" ma:contentTypeDescription="新しいドキュメントを作成します。" ma:contentTypeScope="" ma:versionID="96aa3c78db6199019fbb1b421557b384">
  <xsd:schema xmlns:xsd="http://www.w3.org/2001/XMLSchema" xmlns:p="http://schemas.microsoft.com/office/2006/metadata/properties" targetNamespace="http://schemas.microsoft.com/office/2006/metadata/properties" ma:root="true" ma:fieldsID="40292ba428f6c2a650b15da65ef2ccf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 ma:readOnly="true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E82AF4EA-0EC8-48E8-9789-286FC02B24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44D9DE-278E-4C71-B513-46DC4A58F140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849724F-5296-4D7D-A96D-F52E070A4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61A8A7D-DB55-422B-8A4D-E70A7AE20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ouseComputer PC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anz</dc:creator>
  <cp:lastModifiedBy>Sadatsuki</cp:lastModifiedBy>
  <cp:revision>6</cp:revision>
  <cp:lastPrinted>2018-03-06T23:53:00Z</cp:lastPrinted>
  <dcterms:created xsi:type="dcterms:W3CDTF">2018-06-22T01:21:00Z</dcterms:created>
  <dcterms:modified xsi:type="dcterms:W3CDTF">2018-09-2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3BABC75C3164AAED276E54DA12317</vt:lpwstr>
  </property>
</Properties>
</file>